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23D6" w:rsidRDefault="00CE23D6">
      <w:r w:rsidRPr="008F6EB3">
        <w:rPr>
          <w:b/>
        </w:rPr>
        <w:t>Abstract</w:t>
      </w:r>
      <w:r w:rsidR="008F6EB3" w:rsidRPr="008F6EB3">
        <w:rPr>
          <w:b/>
        </w:rPr>
        <w:t xml:space="preserve">: </w:t>
      </w:r>
      <w:r>
        <w:t>Photosynthesis is a</w:t>
      </w:r>
      <w:r w:rsidR="00EC4B0D">
        <w:t xml:space="preserve">n </w:t>
      </w:r>
      <w:r w:rsidR="006849BB">
        <w:rPr>
          <w:noProof/>
        </w:rPr>
        <w:t>essential</w:t>
      </w:r>
      <w:r w:rsidR="00EC4B0D">
        <w:t xml:space="preserve"> biochemical </w:t>
      </w:r>
      <w:r>
        <w:t xml:space="preserve">process which converts light energy from the sun into useful chemical energy. Successional reactions in </w:t>
      </w:r>
      <w:r w:rsidR="00EC4B0D">
        <w:t>photosynthesis are</w:t>
      </w:r>
      <w:r>
        <w:t xml:space="preserve"> initiated by the </w:t>
      </w:r>
      <w:r w:rsidR="00EC4B0D">
        <w:t xml:space="preserve">water splitting and </w:t>
      </w:r>
      <w:r w:rsidR="00EC4B0D" w:rsidRPr="006849BB">
        <w:rPr>
          <w:noProof/>
        </w:rPr>
        <w:t>oxygen</w:t>
      </w:r>
      <w:r w:rsidR="006849BB" w:rsidRPr="006849BB">
        <w:rPr>
          <w:noProof/>
        </w:rPr>
        <w:t>-</w:t>
      </w:r>
      <w:r w:rsidR="00EC4B0D" w:rsidRPr="006849BB">
        <w:rPr>
          <w:noProof/>
        </w:rPr>
        <w:t>evolving</w:t>
      </w:r>
      <w:r w:rsidR="00EC4B0D">
        <w:t xml:space="preserve"> reaction in</w:t>
      </w:r>
      <w:r>
        <w:t xml:space="preserve"> Photosystem II</w:t>
      </w:r>
      <w:r w:rsidR="006849BB">
        <w:t xml:space="preserve"> by utilizing </w:t>
      </w:r>
      <w:r w:rsidR="00EC4B0D">
        <w:t xml:space="preserve">light </w:t>
      </w:r>
      <w:bookmarkStart w:id="0" w:name="_GoBack"/>
      <w:bookmarkEnd w:id="0"/>
      <w:r w:rsidR="00EC4B0D">
        <w:t>energy</w:t>
      </w:r>
      <w:r>
        <w:t>.</w:t>
      </w:r>
      <w:r w:rsidR="00433EFA">
        <w:t xml:space="preserve"> In this </w:t>
      </w:r>
      <w:r w:rsidR="00787258">
        <w:t>article</w:t>
      </w:r>
      <w:r w:rsidR="00EC4B0D">
        <w:t xml:space="preserve">, </w:t>
      </w:r>
      <w:r w:rsidR="006849BB">
        <w:t>I will review</w:t>
      </w:r>
      <w:r w:rsidR="00EC4B0D">
        <w:t xml:space="preserve"> </w:t>
      </w:r>
      <w:r w:rsidR="006849BB">
        <w:t xml:space="preserve">the </w:t>
      </w:r>
      <w:r w:rsidR="00EC4B0D" w:rsidRPr="006849BB">
        <w:rPr>
          <w:noProof/>
        </w:rPr>
        <w:t>structural</w:t>
      </w:r>
      <w:r w:rsidR="00EC4B0D">
        <w:t xml:space="preserve"> biology of Photosystem II</w:t>
      </w:r>
      <w:r w:rsidR="006849BB">
        <w:t xml:space="preserve"> focusing on our crystal structural analysis of Photosystem II using X-ray and X-ray free electron laser</w:t>
      </w:r>
      <w:r w:rsidR="00EC4B0D">
        <w:t>, and briefly mention</w:t>
      </w:r>
      <w:r w:rsidR="006849BB">
        <w:t xml:space="preserve"> </w:t>
      </w:r>
      <w:r w:rsidR="00EC4B0D" w:rsidRPr="006849BB">
        <w:rPr>
          <w:noProof/>
        </w:rPr>
        <w:t>possible</w:t>
      </w:r>
      <w:r w:rsidR="00EC4B0D">
        <w:t xml:space="preserve"> artificial </w:t>
      </w:r>
      <w:r w:rsidR="006849BB">
        <w:t>photosynthesis in the future.</w:t>
      </w:r>
    </w:p>
    <w:sectPr w:rsidR="00CE23D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2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MTIxMzUwszQ1MLJQ0lEKTi0uzszPAykwrAUAZvo79iwAAAA="/>
  </w:docVars>
  <w:rsids>
    <w:rsidRoot w:val="003C469D"/>
    <w:rsid w:val="003C469D"/>
    <w:rsid w:val="00433EFA"/>
    <w:rsid w:val="006849BB"/>
    <w:rsid w:val="00787258"/>
    <w:rsid w:val="008F6EB3"/>
    <w:rsid w:val="00CD072E"/>
    <w:rsid w:val="00CE23D6"/>
    <w:rsid w:val="00D04D5B"/>
    <w:rsid w:val="00D75B45"/>
    <w:rsid w:val="00EC4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C97553C"/>
  <w15:chartTrackingRefBased/>
  <w15:docId w15:val="{AF0B92E9-EA20-4D5E-AFF8-AD5CC0951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ＭＳ 明朝" w:hAnsi="Times New Roman" w:cstheme="minorBidi"/>
        <w:kern w:val="2"/>
        <w:sz w:val="24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i suga</dc:creator>
  <cp:keywords/>
  <dc:description/>
  <cp:lastModifiedBy>S.Sumita</cp:lastModifiedBy>
  <cp:revision>2</cp:revision>
  <dcterms:created xsi:type="dcterms:W3CDTF">2018-09-08T07:36:00Z</dcterms:created>
  <dcterms:modified xsi:type="dcterms:W3CDTF">2018-09-08T07:36:00Z</dcterms:modified>
</cp:coreProperties>
</file>